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1F5E5" w14:textId="7F354B20" w:rsidR="00B27F4C" w:rsidRPr="00F93487" w:rsidRDefault="00B27F4C" w:rsidP="00B27F4C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1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90</w:t>
      </w:r>
    </w:p>
    <w:p w14:paraId="1E695C34" w14:textId="77777777" w:rsidR="00296D13" w:rsidRDefault="00B27F4C" w:rsidP="00B27F4C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1D831135" w14:textId="70FC6987" w:rsidR="00B27F4C" w:rsidRDefault="00B27F4C" w:rsidP="00B27F4C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4837EEE0" w14:textId="77777777" w:rsidR="00B27F4C" w:rsidRDefault="00B27F4C" w:rsidP="00B27F4C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24D3F24D" w14:textId="77777777" w:rsidR="00B27F4C" w:rsidRPr="00A30DF8" w:rsidRDefault="00B27F4C" w:rsidP="00B27F4C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5C7F9D80" w14:textId="2842A85E" w:rsidR="000B7A94" w:rsidRPr="00AC5D8B" w:rsidRDefault="000B7A94" w:rsidP="00AB2FF9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</w:p>
    <w:p w14:paraId="26CA2220" w14:textId="77777777" w:rsidR="000B7A94" w:rsidRPr="00AC5D8B" w:rsidRDefault="000B7A94" w:rsidP="00AB2FF9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338BEB4F" w14:textId="77777777" w:rsidR="000B7A94" w:rsidRPr="00AC5D8B" w:rsidRDefault="000B7A94" w:rsidP="00AB2FF9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AC5D8B">
        <w:rPr>
          <w:rFonts w:ascii="GHEA Grapalat" w:eastAsia="Sylfaen" w:hAnsi="GHEA Grapalat" w:cs="Sylfaen"/>
          <w:b/>
          <w:lang w:val="hy-AM"/>
        </w:rPr>
        <w:t>ՔԱՂԱՔԱՑԻԱԿԱՆ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ԾԱՌԱՅՈՒԹՅԱՆ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ՊԱՇՏՈՆԻ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ԱՆՁՆԱԳԻՐ</w:t>
      </w:r>
    </w:p>
    <w:p w14:paraId="19CF0CB2" w14:textId="77777777" w:rsidR="000B7A94" w:rsidRPr="00AC5D8B" w:rsidRDefault="000B7A94" w:rsidP="00AB2FF9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3726B7B8" w14:textId="77777777" w:rsidR="00AB2FF9" w:rsidRPr="00AC5D8B" w:rsidRDefault="00AB2FF9" w:rsidP="00AB2FF9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  <w:r w:rsidRPr="00AC5D8B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8152FB">
        <w:rPr>
          <w:rFonts w:ascii="GHEA Grapalat" w:eastAsia="Sylfaen" w:hAnsi="GHEA Grapalat" w:cs="Sylfaen"/>
          <w:b/>
          <w:color w:val="000000" w:themeColor="text1"/>
          <w:lang w:val="hy-AM"/>
        </w:rPr>
        <w:t>ԼՈՌՈՒ</w:t>
      </w:r>
      <w:r w:rsidRPr="00AC5D8B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</w:t>
      </w:r>
      <w:r w:rsidRPr="00AC5D8B">
        <w:rPr>
          <w:rFonts w:ascii="GHEA Grapalat" w:eastAsia="Times New Roman" w:hAnsi="GHEA Grapalat" w:cs="Arial Armenian"/>
          <w:b/>
          <w:lang w:val="af-ZA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 xml:space="preserve">ԲԱԺՆԻ </w:t>
      </w:r>
    </w:p>
    <w:p w14:paraId="6362EA61" w14:textId="77777777" w:rsidR="000B7A94" w:rsidRPr="00AC5D8B" w:rsidRDefault="00AB2FF9" w:rsidP="00AB2FF9">
      <w:pPr>
        <w:spacing w:after="0"/>
        <w:jc w:val="center"/>
        <w:rPr>
          <w:rFonts w:ascii="GHEA Grapalat" w:eastAsia="Times New Roman" w:hAnsi="GHEA Grapalat" w:cs="Arial Armenian"/>
          <w:b/>
          <w:lang w:val="af-ZA"/>
        </w:rPr>
      </w:pPr>
      <w:r w:rsidRPr="00AC5D8B">
        <w:rPr>
          <w:rFonts w:ascii="GHEA Grapalat" w:eastAsia="Sylfaen" w:hAnsi="GHEA Grapalat" w:cs="Sylfaen"/>
          <w:b/>
          <w:lang w:val="hy-AM"/>
        </w:rPr>
        <w:t>ՊԵՏԻ ՏԵՂԱԿԱԼ</w:t>
      </w:r>
    </w:p>
    <w:p w14:paraId="64C67197" w14:textId="77777777" w:rsidR="000B7A94" w:rsidRPr="00AC5D8B" w:rsidRDefault="000B7A94" w:rsidP="00AB2FF9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39"/>
      </w:tblGrid>
      <w:tr w:rsidR="000B7A94" w:rsidRPr="00AC5D8B" w14:paraId="2C14C152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C008C57" w14:textId="77777777" w:rsidR="000B7A94" w:rsidRPr="00AC5D8B" w:rsidRDefault="000B7A94" w:rsidP="00AB2FF9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>1</w:t>
            </w:r>
            <w:r w:rsidRPr="00AC5D8B">
              <w:rPr>
                <w:rFonts w:ascii="Cambria Math" w:eastAsia="MS Gothic" w:hAnsi="Cambria Math" w:cs="Cambria Math"/>
                <w:b/>
              </w:rPr>
              <w:t>․</w:t>
            </w:r>
            <w:r w:rsidR="00AB2FF9" w:rsidRPr="00AC5D8B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0B7A94" w:rsidRPr="006E7C63" w14:paraId="000648AB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34926DB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18645EA7" w14:textId="77777777" w:rsidR="000B7A94" w:rsidRPr="00AC5D8B" w:rsidRDefault="00AB2FF9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>աղաքաշինության, տեխնիկական և հրդեհային անվտանգության տեսչական մարմնի</w:t>
            </w:r>
            <w:r w:rsidR="00DF059B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DF059B">
              <w:rPr>
                <w:rFonts w:ascii="GHEA Grapalat" w:eastAsia="Times New Roman" w:hAnsi="GHEA Grapalat" w:cs="Arial"/>
              </w:rPr>
              <w:t>(</w:t>
            </w:r>
            <w:r w:rsidR="00DF059B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DF059B">
              <w:rPr>
                <w:rFonts w:ascii="GHEA Grapalat" w:eastAsia="Times New Roman" w:hAnsi="GHEA Grapalat" w:cs="Arial"/>
              </w:rPr>
              <w:t>)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="008152FB">
              <w:rPr>
                <w:rFonts w:ascii="GHEA Grapalat" w:eastAsia="Times New Roman" w:hAnsi="GHEA Grapalat" w:cs="Arial Armenian"/>
                <w:lang w:val="hy-AM"/>
              </w:rPr>
              <w:t>Լոռու</w:t>
            </w:r>
            <w:r w:rsidR="00503837" w:rsidRPr="00AC5D8B">
              <w:rPr>
                <w:rFonts w:ascii="GHEA Grapalat" w:eastAsia="Times New Roman" w:hAnsi="GHEA Grapalat" w:cs="Arial Armenian"/>
                <w:lang w:val="hy-AM"/>
              </w:rPr>
              <w:t xml:space="preserve"> տարածքային</w:t>
            </w:r>
            <w:r w:rsidR="000B7A94" w:rsidRPr="00AC5D8B">
              <w:rPr>
                <w:rFonts w:ascii="GHEA Grapalat" w:eastAsia="Times New Roman" w:hAnsi="GHEA Grapalat" w:cs="Arial Armenian"/>
                <w:lang w:val="hy-AM"/>
              </w:rPr>
              <w:t xml:space="preserve"> բաժնի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Pr="00AC5D8B">
              <w:rPr>
                <w:rFonts w:ascii="GHEA Grapalat" w:eastAsia="Times New Roman" w:hAnsi="GHEA Grapalat" w:cs="Arial Armenian"/>
              </w:rPr>
              <w:t>(</w:t>
            </w:r>
            <w:r w:rsidRPr="00AC5D8B">
              <w:rPr>
                <w:rFonts w:ascii="GHEA Grapalat" w:eastAsia="Times New Roman" w:hAnsi="GHEA Grapalat" w:cs="Arial Armenian"/>
                <w:lang w:val="hy-AM"/>
              </w:rPr>
              <w:t>այսուհետ՝ Բաժին</w:t>
            </w:r>
            <w:r w:rsidRPr="00AC5D8B">
              <w:rPr>
                <w:rFonts w:ascii="GHEA Grapalat" w:eastAsia="Times New Roman" w:hAnsi="GHEA Grapalat" w:cs="Arial Armenian"/>
              </w:rPr>
              <w:t>)</w:t>
            </w:r>
            <w:r w:rsidRPr="00AC5D8B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>պետ</w:t>
            </w:r>
            <w:r w:rsidR="007E41C6" w:rsidRPr="00AC5D8B">
              <w:rPr>
                <w:rFonts w:ascii="GHEA Grapalat" w:eastAsia="Times New Roman" w:hAnsi="GHEA Grapalat" w:cs="Arial Armenian"/>
                <w:lang w:val="hy-AM"/>
              </w:rPr>
              <w:t>ի տեղակալ</w:t>
            </w:r>
            <w:r w:rsidR="000B7A94" w:rsidRPr="00AC5D8B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0B7A94" w:rsidRPr="00AC5D8B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0B7A94" w:rsidRPr="00AC5D8B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8152FB">
              <w:rPr>
                <w:rFonts w:ascii="GHEA Grapalat" w:eastAsia="Sylfaen" w:hAnsi="GHEA Grapalat" w:cs="Sylfaen"/>
                <w:lang w:val="hy-AM"/>
              </w:rPr>
              <w:t>թ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-Ղ</w:t>
            </w:r>
            <w:r w:rsidR="00092D58" w:rsidRPr="00AC5D8B">
              <w:rPr>
                <w:rFonts w:ascii="GHEA Grapalat" w:eastAsia="Sylfaen" w:hAnsi="GHEA Grapalat" w:cs="Sylfaen"/>
                <w:lang w:val="hy-AM"/>
              </w:rPr>
              <w:t>4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-1</w:t>
            </w:r>
            <w:r w:rsidR="000B7A94" w:rsidRPr="00AC5D8B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Pr="00AC5D8B">
              <w:rPr>
                <w:rFonts w:ascii="GHEA Grapalat" w:eastAsia="GHEA Grapalat" w:hAnsi="GHEA Grapalat" w:cs="GHEA Grapalat"/>
                <w:lang w:val="hy-AM"/>
              </w:rPr>
              <w:t>։</w:t>
            </w:r>
          </w:p>
          <w:p w14:paraId="5D8FDDE5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734080FD" w14:textId="77777777" w:rsidR="007E41C6" w:rsidRDefault="007E41C6" w:rsidP="00AB2FF9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Բա</w:t>
            </w:r>
            <w:r w:rsidR="00AB2FF9" w:rsidRPr="00AC5D8B">
              <w:rPr>
                <w:rFonts w:ascii="GHEA Grapalat" w:hAnsi="GHEA Grapalat"/>
                <w:sz w:val="22"/>
                <w:szCs w:val="22"/>
                <w:lang w:val="hy-AM"/>
              </w:rPr>
              <w:t>ժնի պետի տեղակալն  անմիջ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ենթակա և հաշվետու է Բաժնի պետին:</w:t>
            </w:r>
          </w:p>
          <w:p w14:paraId="0CA17235" w14:textId="77777777" w:rsidR="0008556D" w:rsidRPr="000D27E5" w:rsidRDefault="0008556D" w:rsidP="0008556D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b/>
                <w:sz w:val="22"/>
                <w:szCs w:val="22"/>
                <w:lang w:val="hy-AM"/>
              </w:rPr>
            </w:pPr>
            <w:r w:rsidRPr="000D27E5">
              <w:rPr>
                <w:rFonts w:ascii="GHEA Grapalat" w:hAnsi="GHEA Grapalat"/>
                <w:b/>
                <w:sz w:val="22"/>
                <w:szCs w:val="22"/>
                <w:lang w:val="hy-AM"/>
              </w:rPr>
              <w:t>1.3 ենթակա և հաշվետու պաշտոններ</w:t>
            </w:r>
          </w:p>
          <w:p w14:paraId="28A71E51" w14:textId="77777777" w:rsidR="0008556D" w:rsidRPr="00AC5D8B" w:rsidRDefault="0008556D" w:rsidP="00AB2FF9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0D27E5">
              <w:rPr>
                <w:rFonts w:ascii="GHEA Grapalat" w:hAnsi="GHEA Grapalat"/>
                <w:sz w:val="22"/>
                <w:szCs w:val="22"/>
                <w:lang w:val="hy-AM"/>
              </w:rPr>
              <w:t>Բաժնի պետի տեղակալը ենթակա և հաշվետու աշխատողներ չունի։</w:t>
            </w:r>
          </w:p>
          <w:p w14:paraId="2E42D2B5" w14:textId="77777777" w:rsidR="000B7A94" w:rsidRPr="00AC5D8B" w:rsidRDefault="0008556D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4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549A35F4" w14:textId="77777777" w:rsidR="0009480D" w:rsidRDefault="0009480D" w:rsidP="0009480D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/>
                <w:lang w:val="hy-AM"/>
              </w:rPr>
              <w:t>Բաժնի պետի տեղակալի բացակայության դեպքում նրան փոխարինում է Բաժնի պետը կամ գլխավոր մասնագետներից մեկը։</w:t>
            </w:r>
          </w:p>
          <w:p w14:paraId="3B14C76E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="0008556D">
              <w:rPr>
                <w:rFonts w:ascii="GHEA Grapalat" w:eastAsia="GHEA Grapalat" w:hAnsi="GHEA Grapalat" w:cs="GHEA Grapalat"/>
                <w:b/>
                <w:lang w:val="hy-AM"/>
              </w:rPr>
              <w:t>5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վայրը</w:t>
            </w:r>
          </w:p>
          <w:p w14:paraId="27338F1E" w14:textId="77777777" w:rsidR="000B7A94" w:rsidRPr="00AC5D8B" w:rsidRDefault="00C22B2B" w:rsidP="00AB2FF9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09480D">
              <w:rPr>
                <w:rFonts w:ascii="GHEA Grapalat" w:eastAsia="Sylfaen" w:hAnsi="GHEA Grapalat" w:cs="Arial"/>
                <w:lang w:val="hy-AM"/>
              </w:rPr>
              <w:t>Հայաստան</w:t>
            </w:r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Լոռու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Վանաձոր, Նժդեհի 14։</w:t>
            </w:r>
          </w:p>
        </w:tc>
      </w:tr>
      <w:tr w:rsidR="000B7A94" w:rsidRPr="006E7C63" w14:paraId="79DF2BFC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C1E88A3" w14:textId="77777777" w:rsidR="000B7A94" w:rsidRPr="00AC5D8B" w:rsidRDefault="000B7A94" w:rsidP="00AB2FF9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AC5D8B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բնութագիրը</w:t>
            </w:r>
          </w:p>
          <w:p w14:paraId="0A6C97C2" w14:textId="77777777" w:rsidR="000B7A94" w:rsidRPr="00AC5D8B" w:rsidRDefault="000B7A94" w:rsidP="00AB2FF9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բնույթ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իրավունքներ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030693A3" w14:textId="77777777" w:rsidR="00AB2FF9" w:rsidRPr="00AC5D8B" w:rsidRDefault="00AB2FF9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GHEA Grapalat" w:hAnsi="GHEA Grapalat" w:cs="Arial"/>
                <w:lang w:val="hy-AM"/>
              </w:rPr>
              <w:t>1</w:t>
            </w:r>
            <w:r w:rsidRPr="00AC5D8B">
              <w:rPr>
                <w:rFonts w:ascii="Cambria Math" w:eastAsia="GHEA Grapalat" w:hAnsi="Cambria Math" w:cs="Cambria Math"/>
                <w:lang w:val="hy-AM"/>
              </w:rPr>
              <w:t>․</w:t>
            </w:r>
            <w:r w:rsidRPr="00AC5D8B">
              <w:rPr>
                <w:rFonts w:ascii="GHEA Grapalat" w:eastAsia="GHEA Grapalat" w:hAnsi="GHEA Grapalat" w:cs="Arial"/>
                <w:lang w:val="hy-AM"/>
              </w:rPr>
              <w:t xml:space="preserve"> համակարգում է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ուբյեկտ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ը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նոնակարգ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վ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կտ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2E5A914D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2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տարածք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ծրագր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3850A63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բնակավայ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ուցապատ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խատես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փակ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վակ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 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պահպանմ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1EC6750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շենք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նդ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ենսագործունե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իջավայ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5441864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lastRenderedPageBreak/>
              <w:t>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ինքնակա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խարգել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սե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Հ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ետև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068943E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տարածքայի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շտոնատա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70BC5D2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յաստան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նրապետ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օրենսդրության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պատասխ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ուգ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ետազոտ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ում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ակերպություն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իմնարկ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կել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ում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29B0E514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Տեսչական մարմնի ղեկավարի հանձնարարությամբ 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ահ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ընդու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նձնաժողով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ներ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սնակցություն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025105B0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 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շակում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ումը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7953E71C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0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ակերպ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տադր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ղամաս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նձ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գրեգատ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արար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րակառու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րականգն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ւժեղ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դիական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նչպես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ահ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մբողջով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սնակ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ադարեց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մ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առաջարկությունների ներկայացում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`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որմատի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յ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ախտ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եպք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րոնք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միջականորե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ւղղակ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պառնալիք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ե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եղծ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րդկան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ր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22D60387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11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 է տրանսպորտ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լորտ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պահանջների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752213F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>12</w:t>
            </w:r>
            <w:r w:rsidRPr="00AC5D8B">
              <w:rPr>
                <w:rFonts w:ascii="Cambria Math" w:hAnsi="Cambria Math" w:cs="Cambria Math"/>
                <w:spacing w:val="-4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եսչական մարմնի իրավասությունների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սահմաններում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ավտոմոբիլային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րանս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softHyphen/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որտ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af-ZA"/>
              </w:rPr>
              <w:t xml:space="preserve"> և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իցենզիան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4D22123" w14:textId="77777777" w:rsidR="00AB2FF9" w:rsidRPr="00AC5D8B" w:rsidRDefault="00AB2FF9" w:rsidP="00AB2FF9">
            <w:pPr>
              <w:spacing w:after="0"/>
              <w:jc w:val="both"/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</w:pP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>13</w:t>
            </w:r>
            <w:r w:rsidRPr="00AC5D8B">
              <w:rPr>
                <w:rFonts w:ascii="Cambria Math" w:eastAsia="Times New Roman" w:hAnsi="Cambria Math" w:cs="Cambria Math"/>
                <w:lang w:val="hy-AM" w:eastAsia="ru-RU"/>
              </w:rPr>
              <w:t>․</w:t>
            </w: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համակարգում է </w:t>
            </w:r>
            <w:r w:rsidRPr="00AC5D8B">
              <w:rPr>
                <w:rFonts w:ascii="GHEA Grapalat" w:eastAsia="Times New Roman" w:hAnsi="GHEA Grapalat" w:cs="Sylfaen"/>
                <w:spacing w:val="-4"/>
                <w:lang w:val="hy-AM"/>
              </w:rPr>
              <w:t xml:space="preserve">Տեսչական մարմնի իրավասությունների </w:t>
            </w:r>
            <w:r w:rsidRPr="00AC5D8B">
              <w:rPr>
                <w:rFonts w:ascii="GHEA Grapalat" w:eastAsia="Times New Roman" w:hAnsi="GHEA Grapalat" w:cs="Sylfaen"/>
                <w:spacing w:val="-4"/>
                <w:lang w:val="hy-AM" w:eastAsia="ru-RU"/>
              </w:rPr>
              <w:t>սահմաններում</w:t>
            </w: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երահսկող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իրականացումը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վտոկայանն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երթակարգավարակ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,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յաստ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նրապետ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օրենսդր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ահանջներ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չհատկացված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այր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գոյացած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վտոտրանսպորտայ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իջոց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ուտակում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,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ինչպես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նա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af-ZA" w:eastAsia="ru-RU"/>
              </w:rPr>
              <w:t>տարածքայ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առավար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արմին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ետ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ետավտոտեսչ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նշարժ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ահա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`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յաստ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նրապետ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ոստիկան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ետակ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առավար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արմին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ղեկավար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տեղ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րամ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ի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րա</w:t>
            </w:r>
            <w:r w:rsidRPr="00AC5D8B">
              <w:rPr>
                <w:rFonts w:ascii="Cambria Math" w:eastAsia="Times New Roman" w:hAnsi="Cambria Math" w:cs="Cambria Math"/>
                <w:color w:val="000000"/>
                <w:lang w:val="hy-AM" w:eastAsia="ru-RU"/>
              </w:rPr>
              <w:t>․</w:t>
            </w:r>
          </w:p>
          <w:p w14:paraId="3C4E1ED8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b/>
                <w:i/>
                <w:sz w:val="22"/>
                <w:szCs w:val="22"/>
                <w:u w:val="single"/>
                <w:lang w:val="af-ZA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պառող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ում էլեկտրաէներգետ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՝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110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Վ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ազամատակար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՝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ազ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իջ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ճնշ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`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ւսալի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չափանիշ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պատակով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b/>
                <w:i/>
                <w:sz w:val="22"/>
                <w:szCs w:val="22"/>
                <w:u w:val="single"/>
                <w:lang w:val="af-ZA"/>
              </w:rPr>
              <w:t xml:space="preserve"> </w:t>
            </w:r>
          </w:p>
          <w:p w14:paraId="1C022A4C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նչ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110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լ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լեկտրաէներգետ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5.8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Վտ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արձ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վածք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զոր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ջերմամատակար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ցած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ճնշ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ազ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կարգ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lastRenderedPageBreak/>
              <w:t>էներգետիկայ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ունեությու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տնտեսավարողների 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1A1D79AE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ներգետիկայ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ունեությու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ձան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պառող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ներգատեղակայանք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ուգ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դյունքներո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նոնակարգ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ախտումնե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յտնաբերելիս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րգադրագր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անց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շված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տ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կատմամբ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ր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հսկողությունը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7D1DA67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խախտ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իճակագ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ա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դունել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ործ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ոփոխություն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րացում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ել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ում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8B4AB96" w14:textId="51E5BA79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9D456C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րակավորված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ված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ստղ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իեզե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ծանրաչափ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դաստր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ժենե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երոհանութ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րակ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5627713B" w14:textId="3AB62FEC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9D456C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գեոդեզիակ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չափաբանական 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երտիֆիկաց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անդարտ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422FD92C" w14:textId="4DEDC251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0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9D456C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տակագծ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զմ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ատարակ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ի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.</w:t>
            </w:r>
          </w:p>
          <w:p w14:paraId="40AB46AC" w14:textId="1EABBCDC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1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9D456C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ատարակ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ովանդակ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ար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րաֆիկ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րվագ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կավայ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րհ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բյեկտ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անում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առադարձություններ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ի 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5C31E96" w14:textId="67EDF0BD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22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9D456C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շանակ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ոնդ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29791BC3" w14:textId="6B255A95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3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9D456C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րդյունք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աց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թվ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լեկտրոն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ձևեր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շվառ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262AD551" w14:textId="46D59D40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9D456C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="009D456C"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գործունե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բոլոր սուբյեկտների կողմից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իայի և քարտեզագրության բնագավառ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նորմատիվ տեխնիկական փաստաթղթերի պահանջների պահպանմ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54465738" w14:textId="3F6775F4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9D456C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ողօգտ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լորտ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րաբերությունն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րգավոր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պան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կատմամբ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վերահսկողությունը</w:t>
            </w:r>
            <w:r w:rsidRPr="00AC5D8B">
              <w:rPr>
                <w:rFonts w:ascii="GHEA Grapalat" w:hAnsi="GHEA Grapalat" w:cs="Cambria Math"/>
                <w:sz w:val="22"/>
                <w:szCs w:val="22"/>
                <w:lang w:val="af-ZA"/>
              </w:rPr>
              <w:t>.</w:t>
            </w:r>
          </w:p>
          <w:p w14:paraId="298CF489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Բաժնի պետի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ւթյունների ներկայացման աշխատանքներ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1F8DE28B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lastRenderedPageBreak/>
              <w:t>2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Բաժն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լիազոր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րջանակ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շվետվություն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ղեկանք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ջնորդագր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3509E7"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նախապատրաստման</w:t>
            </w:r>
            <w:proofErr w:type="spellEnd"/>
            <w:r w:rsidR="003509E7"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3509E7"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աշխատանքները</w:t>
            </w:r>
            <w:proofErr w:type="spellEnd"/>
            <w:r w:rsidR="003509E7"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2138BFDF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նի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ջ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ված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առույթներ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նդիրներ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խ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խագծ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րկ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եզրակաց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յլ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խապատրաստում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երկայացում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ը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Բաժնի պետին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19258B88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ում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506698C0" w14:textId="77777777" w:rsidR="000B7A94" w:rsidRPr="00AC5D8B" w:rsidRDefault="000B7A94" w:rsidP="00AB2FF9">
            <w:pPr>
              <w:pStyle w:val="ListParagraph"/>
              <w:spacing w:after="0"/>
              <w:jc w:val="both"/>
              <w:rPr>
                <w:rFonts w:ascii="GHEA Grapalat" w:eastAsia="GHEA Grapalat" w:hAnsi="GHEA Grapalat" w:cs="GHEA Grapalat"/>
                <w:lang w:val="af-ZA"/>
              </w:rPr>
            </w:pPr>
          </w:p>
          <w:p w14:paraId="0AFEEE5F" w14:textId="77777777" w:rsidR="000B7A94" w:rsidRPr="00AC5D8B" w:rsidRDefault="000B7A94" w:rsidP="00AB2FF9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</w:rPr>
              <w:t>՝</w:t>
            </w:r>
          </w:p>
          <w:p w14:paraId="710B6636" w14:textId="77777777" w:rsidR="003509E7" w:rsidRPr="00AC5D8B" w:rsidRDefault="003509E7" w:rsidP="003509E7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>հ</w:t>
            </w:r>
            <w:proofErr w:type="spellStart"/>
            <w:r w:rsidRPr="00AC5D8B">
              <w:rPr>
                <w:rFonts w:ascii="GHEA Grapalat" w:hAnsi="GHEA Grapalat"/>
              </w:rPr>
              <w:t>ամապատասխ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մարմիններից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af-ZA"/>
              </w:rPr>
              <w:t>պահանջ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ստանալ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վերահսկողական գործառույթներ իրականացնելու, այդ թվում՝ </w:t>
            </w:r>
            <w:r w:rsidRPr="00AC5D8B">
              <w:rPr>
                <w:rFonts w:ascii="GHEA Grapalat" w:hAnsi="GHEA Grapalat" w:cs="Sylfaen"/>
                <w:lang w:val="af-ZA"/>
              </w:rPr>
              <w:t>ստուգումներ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/>
                <w:lang w:val="hy-AM"/>
              </w:rPr>
              <w:t xml:space="preserve">անցկացնելու, ինչպես նաև՝ </w:t>
            </w:r>
            <w:proofErr w:type="spellStart"/>
            <w:r w:rsidRPr="00AC5D8B">
              <w:rPr>
                <w:rFonts w:ascii="GHEA Grapalat" w:hAnsi="GHEA Grapalat" w:cs="Sylfaen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տեղեկանք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հաշվետվ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միջնո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դ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զեկու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ցա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գրեր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</w:rPr>
              <w:t>և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</w:rPr>
              <w:t>այլ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</w:rPr>
              <w:t>գրություններ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պատրաստելու համար </w:t>
            </w:r>
            <w:r w:rsidRPr="00AC5D8B">
              <w:rPr>
                <w:rFonts w:ascii="GHEA Grapalat" w:hAnsi="GHEA Grapalat" w:cs="Sylfaen"/>
                <w:lang w:val="af-ZA"/>
              </w:rPr>
              <w:t>անհրաժեշտ փաստաթղթեր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proofErr w:type="spellStart"/>
            <w:r w:rsidRPr="00AC5D8B">
              <w:rPr>
                <w:rFonts w:ascii="GHEA Grapalat" w:hAnsi="GHEA Grapalat"/>
              </w:rPr>
              <w:t>մասնագիտակ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րծիքներ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>.</w:t>
            </w:r>
          </w:p>
          <w:p w14:paraId="5D5D0C31" w14:textId="77777777" w:rsidR="003509E7" w:rsidRPr="00AC5D8B" w:rsidRDefault="003509E7" w:rsidP="003509E7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right="9" w:firstLine="0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 xml:space="preserve">վերահսկողական գործառույթների ընթացքում ի հայտ եկած օրենսդրական խնդիրների մասով Բաժնի պետին </w:t>
            </w:r>
            <w:proofErr w:type="spellStart"/>
            <w:r w:rsidRPr="00AC5D8B">
              <w:rPr>
                <w:rFonts w:ascii="GHEA Grapalat" w:hAnsi="GHEA Grapalat"/>
              </w:rPr>
              <w:t>ներկայացնել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ակտերում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փոփոխություններ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տարելու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վերաբերյալ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>.</w:t>
            </w:r>
          </w:p>
          <w:p w14:paraId="55A9A744" w14:textId="77777777" w:rsidR="003509E7" w:rsidRPr="00AC5D8B" w:rsidRDefault="003509E7" w:rsidP="003509E7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right="9" w:firstLine="0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վերահսկողության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ընթացքում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պահանջել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>`</w:t>
            </w:r>
          </w:p>
          <w:p w14:paraId="6882B205" w14:textId="77777777" w:rsidR="003509E7" w:rsidRPr="00AC5D8B" w:rsidRDefault="003509E7" w:rsidP="003509E7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տրանսպորտ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ոցով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ու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վունք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աստաթղթե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(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լիցենզիա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ույլտվությու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).</w:t>
            </w:r>
          </w:p>
          <w:p w14:paraId="78F44D3E" w14:textId="77777777" w:rsidR="003509E7" w:rsidRPr="00AC5D8B" w:rsidRDefault="003509E7" w:rsidP="003509E7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բուս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նոնավո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դեպքում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`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ւղևորափոխադրումնե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զմակերպությ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ած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ճանապարհ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երթիկը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. </w:t>
            </w:r>
          </w:p>
          <w:p w14:paraId="4F444526" w14:textId="77777777" w:rsidR="003509E7" w:rsidRPr="00AC5D8B" w:rsidRDefault="003509E7" w:rsidP="003509E7">
            <w:pPr>
              <w:pStyle w:val="NormalWeb"/>
              <w:numPr>
                <w:ilvl w:val="0"/>
                <w:numId w:val="23"/>
              </w:numPr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ազգ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ղ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րանսպորտ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լորտ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օրենսդրությ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սահման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նցմ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AC5D8B">
              <w:rPr>
                <w:rFonts w:ascii="Cambria Math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091DA5F0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noProof/>
                <w:lang w:val="hy-AM"/>
              </w:rPr>
              <w:t xml:space="preserve">ներկայացնել առաջարկություն Բաժնի պետին`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ըստ անհրաժեշտության Բաժնի աշխատանքներին մասնագետներ</w:t>
            </w:r>
            <w:r w:rsidRPr="00AC5D8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Pr="00AC5D8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AC5D8B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5173A793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t>ծանոթանալ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րտադր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մաս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ռանձ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գրեգատ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շենք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վերակառուց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վերականգն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ուժեղաց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րդիականաց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շխատանքների ընթացքին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5CF0A5DE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ծանոթանալ մինչև</w:t>
            </w:r>
            <w:r w:rsidRPr="00AC5D8B">
              <w:rPr>
                <w:rFonts w:ascii="GHEA Grapalat" w:hAnsi="GHEA Grapalat"/>
                <w:lang w:val="af-ZA"/>
              </w:rPr>
              <w:t xml:space="preserve"> 110 </w:t>
            </w:r>
            <w:r w:rsidRPr="00AC5D8B">
              <w:rPr>
                <w:rFonts w:ascii="GHEA Grapalat" w:hAnsi="GHEA Grapalat" w:cs="Sylfaen"/>
                <w:lang w:val="hy-AM"/>
              </w:rPr>
              <w:t>կ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լ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լեկտրաէներգետիկական</w:t>
            </w:r>
            <w:r w:rsidRPr="00AC5D8B">
              <w:rPr>
                <w:rFonts w:ascii="GHEA Grapalat" w:hAnsi="GHEA Grapalat"/>
                <w:lang w:val="af-ZA"/>
              </w:rPr>
              <w:t xml:space="preserve">, 5.8 </w:t>
            </w:r>
            <w:r w:rsidRPr="00AC5D8B">
              <w:rPr>
                <w:rFonts w:ascii="GHEA Grapalat" w:hAnsi="GHEA Grapalat" w:cs="Sylfaen"/>
                <w:lang w:val="hy-AM"/>
              </w:rPr>
              <w:t>ՄՎտ</w:t>
            </w:r>
            <w:r w:rsidRPr="00AC5D8B">
              <w:rPr>
                <w:rFonts w:ascii="GHEA Grapalat" w:hAnsi="GHEA Grapalat"/>
                <w:lang w:val="af-ZA"/>
              </w:rPr>
              <w:t>-</w:t>
            </w:r>
            <w:r w:rsidRPr="00AC5D8B">
              <w:rPr>
                <w:rFonts w:ascii="GHEA Grapalat" w:hAnsi="GHEA Grapalat" w:cs="Sylfaen"/>
                <w:lang w:val="hy-AM"/>
              </w:rPr>
              <w:t>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արձ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րվածք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զո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ջերմամատակար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ցած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ճնշ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ազ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մակարգեր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տնտեսավարողների</w:t>
            </w:r>
            <w:r w:rsidRPr="00AC5D8B">
              <w:rPr>
                <w:rFonts w:ascii="GHEA Grapalat" w:hAnsi="GHEA Grapalat"/>
                <w:lang w:val="hy-AM"/>
              </w:rPr>
              <w:t xml:space="preserve"> գործունեությա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17180BF8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 xml:space="preserve">ծանոթանալ </w:t>
            </w:r>
            <w:r w:rsidRPr="00AC5D8B">
              <w:rPr>
                <w:rFonts w:ascii="GHEA Grapalat" w:hAnsi="GHEA Grapalat" w:cs="Sylfaen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նտեսավարողների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պառողների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ատեղակայանք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տուգում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րդյունքներ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նոնակարգ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խախտումների արդյունքում տր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կտ</w:t>
            </w:r>
            <w:r w:rsidRPr="00AC5D8B">
              <w:rPr>
                <w:rFonts w:ascii="GHEA Grapalat" w:hAnsi="GHEA Grapalat"/>
                <w:lang w:val="af-ZA"/>
              </w:rPr>
              <w:t>-</w:t>
            </w:r>
            <w:r w:rsidRPr="00AC5D8B">
              <w:rPr>
                <w:rFonts w:ascii="GHEA Grapalat" w:hAnsi="GHEA Grapalat" w:cs="Sylfaen"/>
                <w:lang w:val="hy-AM"/>
              </w:rPr>
              <w:t>կարգադրագր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lang w:val="hy-AM"/>
              </w:rPr>
              <w:t>կատարման ընթացքին</w:t>
            </w:r>
            <w:r w:rsidRPr="00AC5D8B">
              <w:rPr>
                <w:rFonts w:ascii="GHEA Grapalat" w:hAnsi="GHEA Grapalat" w:cs="Sylfaen"/>
                <w:lang w:val="hy-AM"/>
              </w:rPr>
              <w:t>՝ դրանց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շ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օրենք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տասխանատվ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իջոց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իրառ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մար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="00237B8B" w:rsidRPr="00AC5D8B">
              <w:rPr>
                <w:rFonts w:ascii="GHEA Grapalat" w:hAnsi="GHEA Grapalat" w:cs="Sylfaen"/>
                <w:lang w:val="hy-AM"/>
              </w:rPr>
              <w:t>Բաժնի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պետին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առաջարկության ներկայացման նպատակով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108FE62A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lastRenderedPageBreak/>
              <w:t>ծանոթանալ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af-ZA"/>
              </w:rPr>
              <w:t>տարածք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ծրագր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>ն</w:t>
            </w:r>
            <w:r w:rsidRPr="00AC5D8B">
              <w:rPr>
                <w:rFonts w:ascii="Cambria Math" w:hAnsi="Cambria Math" w:cs="Cambria Math"/>
                <w:lang w:val="af-ZA"/>
              </w:rPr>
              <w:t>․</w:t>
            </w:r>
          </w:p>
          <w:p w14:paraId="7B7D8E27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ծանոթանալ նոր կազմվող, հրատարակման և բազմացման ենթակա քարտեզ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lang w:val="af-ZA"/>
              </w:rPr>
              <w:t xml:space="preserve"> և </w:t>
            </w:r>
            <w:r w:rsidRPr="00AC5D8B">
              <w:rPr>
                <w:rFonts w:ascii="GHEA Grapalat" w:hAnsi="GHEA Grapalat" w:cs="Sylfaen"/>
                <w:lang w:val="hy-AM"/>
              </w:rPr>
              <w:t>հատակագծ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ովանդակությա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1AC37784" w14:textId="77777777" w:rsidR="004006D5" w:rsidRPr="00AC5D8B" w:rsidRDefault="004006D5" w:rsidP="00AB2FF9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af-ZA"/>
              </w:rPr>
            </w:pPr>
          </w:p>
          <w:p w14:paraId="57CCB47B" w14:textId="77777777" w:rsidR="001C0BE3" w:rsidRPr="00AC5D8B" w:rsidRDefault="000B7A94" w:rsidP="00AB2FF9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AC5D8B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6334AEFE" w14:textId="77777777" w:rsidR="00AD6723" w:rsidRPr="00AC5D8B" w:rsidRDefault="00AD6723" w:rsidP="00AD6723">
            <w:pPr>
              <w:pStyle w:val="ListParagraph"/>
              <w:numPr>
                <w:ilvl w:val="0"/>
                <w:numId w:val="2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Arial"/>
                <w:lang w:val="af-ZA"/>
              </w:rPr>
              <w:t>ո</w:t>
            </w:r>
            <w:r w:rsidRPr="00AC5D8B">
              <w:rPr>
                <w:rFonts w:ascii="GHEA Grapalat" w:hAnsi="GHEA Grapalat" w:cs="Arial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և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ստուգ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քաղաքաշինության, էներգետիկայի, տրանսպորտի, տեխնիկական և հրդեհային անվտանգության, </w:t>
            </w:r>
            <w:r w:rsidRPr="00AC5D8B">
              <w:rPr>
                <w:rFonts w:ascii="GHEA Grapalat" w:hAnsi="GHEA Grapalat" w:cs="Arial"/>
                <w:lang w:val="af-ZA"/>
              </w:rPr>
              <w:t xml:space="preserve">գեոդեզիայի, հողօգտագործման և քարտեզագրության ոլորտներում իրականացվող ստուգումների </w:t>
            </w:r>
            <w:r w:rsidRPr="00AC5D8B">
              <w:rPr>
                <w:rFonts w:ascii="GHEA Grapalat" w:hAnsi="GHEA Grapalat" w:cs="Arial"/>
                <w:lang w:val="hy-AM"/>
              </w:rPr>
              <w:t>ընթացքը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lang w:val="hy-AM"/>
              </w:rPr>
              <w:t>օրենսդրական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պահանջների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պահպանումը</w:t>
            </w:r>
            <w:r w:rsidRPr="00AC5D8B">
              <w:rPr>
                <w:rFonts w:ascii="Cambria Math" w:eastAsia="Times New Roman" w:hAnsi="Cambria Math" w:cs="Cambria Math"/>
                <w:color w:val="000000"/>
                <w:lang w:val="hy-AM"/>
              </w:rPr>
              <w:t>․</w:t>
            </w:r>
          </w:p>
          <w:p w14:paraId="772A3E15" w14:textId="77777777" w:rsidR="00AD6723" w:rsidRPr="00AC5D8B" w:rsidRDefault="00AD6723" w:rsidP="00AD6723">
            <w:pPr>
              <w:pStyle w:val="ListParagraph"/>
              <w:numPr>
                <w:ilvl w:val="0"/>
                <w:numId w:val="2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ստուգել պետ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րակավորված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ված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ստղ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տիեզեր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ծանրաչափ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տեղագր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կադաստրայի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ինժեներ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երոհանութայի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րակը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ւ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որմատիվայի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պանում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2A9C967A" w14:textId="77777777" w:rsidR="00AD6723" w:rsidRPr="00AC5D8B" w:rsidRDefault="00AD6723" w:rsidP="00AD6723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t>ուսումնասիրել</w:t>
            </w:r>
            <w:r w:rsidR="00B739CD" w:rsidRPr="00AC5D8B">
              <w:rPr>
                <w:rFonts w:ascii="GHEA Grapalat" w:hAnsi="GHEA Grapalat" w:cs="GHEA Grapalat"/>
                <w:lang w:val="hy-AM"/>
              </w:rPr>
              <w:t xml:space="preserve"> և վերլուծել</w:t>
            </w:r>
            <w:r w:rsidRPr="00AC5D8B">
              <w:rPr>
                <w:rFonts w:ascii="GHEA Grapalat" w:hAnsi="GHEA Grapalat" w:cs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ւնեց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տահար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եպք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յաստան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նրապետ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ահման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րգ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րան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սնագիտ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նն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ման ընթացք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5445A10F" w14:textId="77777777" w:rsidR="00AD6723" w:rsidRPr="00AC5D8B" w:rsidRDefault="00AD6723" w:rsidP="00AD6723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ւսումնասիրել</w:t>
            </w:r>
            <w:r w:rsidR="00B739CD" w:rsidRPr="00AC5D8B">
              <w:rPr>
                <w:rFonts w:ascii="GHEA Grapalat" w:hAnsi="GHEA Grapalat" w:cs="Sylfaen"/>
                <w:lang w:val="hy-AM"/>
              </w:rPr>
              <w:t xml:space="preserve"> և 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պետ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ա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շտոնատա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ողական աշխատանքները</w:t>
            </w:r>
            <w:r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0E409505" w14:textId="77777777" w:rsidR="00AD6723" w:rsidRPr="00AC5D8B" w:rsidRDefault="00B739CD" w:rsidP="00AD6723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րտադր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տեղամաս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նձ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գրեգատ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ենք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արար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կառու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կանգն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ւժեղ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րդիական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շխատանքները</w:t>
            </w:r>
            <w:r w:rsidR="00AD6723"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5EA188C0" w14:textId="77777777" w:rsidR="00AD6723" w:rsidRPr="00AC5D8B" w:rsidRDefault="00B739CD" w:rsidP="00AD6723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Բաժնի պետին</w:t>
            </w:r>
            <w:r w:rsidR="00AD6723" w:rsidRPr="00AC5D8B">
              <w:rPr>
                <w:rFonts w:ascii="GHEA Grapalat" w:hAnsi="GHEA Grapalat" w:cs="Sylfaen"/>
                <w:lang w:val="hy-AM"/>
              </w:rPr>
              <w:t xml:space="preserve"> ներկայացնել առաջարկություններ շենք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ահագործ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մբողջով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սնակ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դադարեց</w:t>
            </w:r>
            <w:r w:rsidR="00AD6723" w:rsidRPr="00AC5D8B">
              <w:rPr>
                <w:rFonts w:ascii="GHEA Grapalat" w:hAnsi="GHEA Grapalat" w:cs="Sylfaen"/>
                <w:lang w:val="af-ZA"/>
              </w:rPr>
              <w:t xml:space="preserve">ման համար՝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նորմատիվ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յ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խախտում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դեպքու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րոնք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միջականորե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ւղղակ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սպառնալիք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ե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ստեղծու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ջ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(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)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րդկանց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ամար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760826D5" w14:textId="77777777" w:rsidR="00AD6723" w:rsidRPr="00AC5D8B" w:rsidRDefault="00B739CD" w:rsidP="00AD6723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իջոցառում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ցկ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բերյալ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պետ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րմիններ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ջարկ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/>
                <w:lang w:val="hy-AM"/>
              </w:rPr>
              <w:t>ներկայացման ընթացքը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31C6A79A" w14:textId="77777777" w:rsidR="00AD6723" w:rsidRPr="00AC5D8B" w:rsidRDefault="00AD6723" w:rsidP="00AD6723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ուսումնասիրել ոլորտները կարգավորող իրավական ակտերը.</w:t>
            </w:r>
          </w:p>
          <w:p w14:paraId="2D1879EA" w14:textId="77777777" w:rsidR="00AD6723" w:rsidRPr="00AC5D8B" w:rsidRDefault="00AD6723" w:rsidP="00AD6723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ընթացք տալ </w:t>
            </w:r>
            <w:r w:rsidR="0058550A" w:rsidRPr="00AC5D8B">
              <w:rPr>
                <w:rFonts w:ascii="GHEA Grapalat" w:eastAsia="Calibri" w:hAnsi="GHEA Grapalat"/>
                <w:lang w:val="hy-AM"/>
              </w:rPr>
              <w:t>Բաժին</w:t>
            </w:r>
            <w:r w:rsidRPr="00AC5D8B">
              <w:rPr>
                <w:rFonts w:ascii="GHEA Grapalat" w:eastAsia="Calibri" w:hAnsi="GHEA Grapalat"/>
                <w:lang w:val="hy-AM"/>
              </w:rPr>
              <w:t xml:space="preserve"> մուտքագրված դիմում-բողոքներին</w:t>
            </w:r>
            <w:r w:rsidRPr="00AC5D8B">
              <w:rPr>
                <w:rFonts w:ascii="Cambria Math" w:eastAsia="Calibri" w:hAnsi="Cambria Math" w:cs="Cambria Math"/>
                <w:lang w:val="hy-AM"/>
              </w:rPr>
              <w:t>․</w:t>
            </w:r>
            <w:r w:rsidRPr="00AC5D8B">
              <w:rPr>
                <w:rFonts w:ascii="GHEA Grapalat" w:eastAsia="Calibri" w:hAnsi="GHEA Grapalat" w:cs="Cambria Math"/>
                <w:lang w:val="hy-AM"/>
              </w:rPr>
              <w:t xml:space="preserve"> </w:t>
            </w:r>
          </w:p>
          <w:p w14:paraId="1F09DDFA" w14:textId="77777777" w:rsidR="00B739CD" w:rsidRPr="00AC5D8B" w:rsidRDefault="00B739CD" w:rsidP="00B739CD">
            <w:pPr>
              <w:pStyle w:val="ListParagraph"/>
              <w:numPr>
                <w:ilvl w:val="0"/>
                <w:numId w:val="26"/>
              </w:numPr>
              <w:tabs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Arial Armenian"/>
                <w:lang w:val="hy-AM"/>
              </w:rPr>
              <w:t xml:space="preserve">օրենքով սահմանված դեպքերում անմիջապես տեղեկացնել Բաժնի պետին՝ </w:t>
            </w:r>
            <w:r w:rsidRPr="00AC5D8B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AC5D8B"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վերաբերյալ</w:t>
            </w:r>
            <w:r w:rsidRPr="00AC5D8B">
              <w:rPr>
                <w:rFonts w:ascii="Cambria Math" w:hAnsi="Cambria Math" w:cs="Cambria Math"/>
                <w:lang w:val="af-ZA"/>
              </w:rPr>
              <w:t>․</w:t>
            </w:r>
          </w:p>
          <w:p w14:paraId="18ECCACD" w14:textId="77777777" w:rsidR="000B7A94" w:rsidRDefault="00B739CD" w:rsidP="00B739CD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Բաժնի պետին ներկայացնել վիճակագրություն՝ ստացված դիմում-բողոքների և դրանց ընթացքի, իրականացված վերահսկողական գործառույթների  և ձեռնարկված միջոցառումների վերաբերյալ</w:t>
            </w:r>
            <w:r w:rsidR="009D456C">
              <w:rPr>
                <w:rFonts w:ascii="GHEA Grapalat" w:hAnsi="GHEA Grapalat"/>
                <w:lang w:val="hy-AM"/>
              </w:rPr>
              <w:t>.</w:t>
            </w:r>
          </w:p>
          <w:p w14:paraId="1E28579B" w14:textId="2AB1E15F" w:rsidR="009D456C" w:rsidRDefault="009D456C" w:rsidP="009D456C">
            <w:pPr>
              <w:pStyle w:val="NormalWeb"/>
              <w:spacing w:before="0" w:beforeAutospacing="0" w:after="0" w:afterAutospacing="0" w:line="360" w:lineRule="auto"/>
              <w:jc w:val="both"/>
              <w:rPr>
                <w:rFonts w:ascii="GHEA Grapalat" w:hAnsi="GHEA Grapalat" w:cs="Cambria Math"/>
                <w:sz w:val="22"/>
                <w:szCs w:val="22"/>
                <w:lang w:val="af-ZA"/>
              </w:rPr>
            </w:pPr>
            <w:r>
              <w:rPr>
                <w:rFonts w:ascii="GHEA Grapalat" w:hAnsi="GHEA Grapalat" w:cs="Cambria Math"/>
                <w:sz w:val="22"/>
                <w:szCs w:val="22"/>
                <w:lang w:val="af-ZA"/>
              </w:rPr>
              <w:lastRenderedPageBreak/>
              <w:t>•Բաժնի պետին ներկայացնել պետական և տեղական ինքնակառավարման մարմինների որակավորված ֆիզիկական և իրավաբանական անձանց կողմից կատարված գեոդեզիական, աստղագեոդեզիական, տիեզերագեոդեզիական, ծանրաչափական, տեղագրական, կադաստրային, ինժեներագեոդեզիական, աերոհանութային և քարտեզագրական աշխատանքների որակի բարձրացմանն ու արդյունավետությանն ուղղված առաջարկությունների նախագիծ.</w:t>
            </w:r>
          </w:p>
          <w:p w14:paraId="58957CBC" w14:textId="6B529CDE" w:rsidR="009D456C" w:rsidRPr="00AC5D8B" w:rsidRDefault="009D456C" w:rsidP="009D456C">
            <w:pPr>
              <w:pStyle w:val="NormalWeb"/>
              <w:spacing w:before="0" w:beforeAutospacing="0" w:after="0" w:afterAutospacing="0" w:line="360" w:lineRule="auto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 w:cs="Cambria Math"/>
                <w:sz w:val="22"/>
                <w:szCs w:val="22"/>
                <w:lang w:val="af-ZA"/>
              </w:rPr>
              <w:t>•հողօգտագործման ոլորտում իրականացված ստուգումների արդյունքում Բաժնի պետին ներկայացնել հիմնական թիրախային խնդիրները և դրանց՝ արդյունավետ լուծման տարբերակներ</w:t>
            </w:r>
            <w:r>
              <w:rPr>
                <w:rFonts w:ascii="GHEA Grapalat" w:hAnsi="GHEA Grapalat" w:cs="Cambria Math"/>
                <w:sz w:val="22"/>
                <w:szCs w:val="22"/>
                <w:lang w:val="hy-AM"/>
              </w:rPr>
              <w:t>:</w:t>
            </w:r>
          </w:p>
        </w:tc>
      </w:tr>
      <w:tr w:rsidR="000B7A94" w:rsidRPr="00AC5D8B" w14:paraId="7779839D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1A74DC6" w14:textId="77777777" w:rsidR="00911768" w:rsidRPr="00AC5D8B" w:rsidRDefault="00911768" w:rsidP="00911768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AC5D8B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0A5F55B6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0667E41D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</w:t>
            </w:r>
            <w:r w:rsidRPr="00AC5D8B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կրթություն:</w:t>
            </w:r>
            <w:r w:rsidRPr="00AC5D8B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</w:p>
          <w:p w14:paraId="5AA6E5F7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4FD12A7B" w14:textId="77777777" w:rsidR="00911768" w:rsidRPr="00AC5D8B" w:rsidRDefault="00911768" w:rsidP="00911768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AC5D8B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26578880" w14:textId="77777777" w:rsidR="00911768" w:rsidRPr="00AC5D8B" w:rsidRDefault="00911768" w:rsidP="00911768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071C6BD9" w14:textId="77777777" w:rsidR="00911768" w:rsidRPr="00AC5D8B" w:rsidRDefault="00911768" w:rsidP="00911768">
            <w:pPr>
              <w:tabs>
                <w:tab w:val="left" w:pos="285"/>
              </w:tabs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երեք տարվա ստաժ կամ չորս տարվա մասնագիտական աշխատանքային ստաժ </w:t>
            </w:r>
            <w:r w:rsidRPr="00AC5D8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քաղաքաշինության կամ տրանսպորտի կամ էներգետիկայի կամ ֆիզիկայի կամ ճարտարագիտության կամ մաթեմատիկայի կամ</w:t>
            </w:r>
            <w:r w:rsidRPr="00AC5D8B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 գեոդեզիայի և քարտեզագրության</w:t>
            </w:r>
            <w:r w:rsidRPr="00AC5D8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 կամ իրավունքի կամ ստուգումների կազմակերպման և անցկացման բնագավառում չորս տարվա աշխատանքային ստաժ։</w:t>
            </w:r>
          </w:p>
          <w:p w14:paraId="68621309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15812ABF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17519923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Աշխատակազմի կառավարում</w:t>
            </w:r>
          </w:p>
          <w:p w14:paraId="306C8C96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Քաղաքականության վերլուծություն, մոնիթորինգ</w:t>
            </w:r>
          </w:p>
          <w:p w14:paraId="4F5A2B29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Որոշումների կայացում</w:t>
            </w:r>
          </w:p>
          <w:p w14:paraId="5136A779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Ծրագրերի կառավարում</w:t>
            </w:r>
          </w:p>
          <w:p w14:paraId="38C3B628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5. Խնդրի լուծում</w:t>
            </w:r>
          </w:p>
          <w:p w14:paraId="472FF745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6. Բարեվարքություն</w:t>
            </w:r>
          </w:p>
          <w:p w14:paraId="162DEAA2" w14:textId="77777777" w:rsidR="007E41C6" w:rsidRPr="00AC5D8B" w:rsidRDefault="007E41C6" w:rsidP="00AB2FF9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</w:p>
          <w:p w14:paraId="7A8F1726" w14:textId="77777777" w:rsidR="00911768" w:rsidRPr="00AC5D8B" w:rsidRDefault="00911768" w:rsidP="00911768">
            <w:pPr>
              <w:tabs>
                <w:tab w:val="left" w:pos="255"/>
              </w:tabs>
              <w:spacing w:after="0"/>
              <w:ind w:hanging="15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նտրանքային կոմպետենցիաներ՝</w:t>
            </w:r>
          </w:p>
          <w:p w14:paraId="5E7805E3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Փոփոխություն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3D86C3AF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Կոնֆլիկտ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760DF1D4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Ժամանակ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10034961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Ժողովների</w:t>
            </w:r>
            <w:proofErr w:type="spellEnd"/>
            <w:r w:rsidRPr="00AC5D8B">
              <w:rPr>
                <w:rFonts w:ascii="GHEA Grapalat" w:hAnsi="GHEA Grapalat"/>
              </w:rPr>
              <w:t xml:space="preserve"> և </w:t>
            </w:r>
            <w:proofErr w:type="spellStart"/>
            <w:r w:rsidRPr="00AC5D8B">
              <w:rPr>
                <w:rFonts w:ascii="GHEA Grapalat" w:hAnsi="GHEA Grapalat"/>
              </w:rPr>
              <w:t>խորհրդակցություն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զմակերպում</w:t>
            </w:r>
            <w:proofErr w:type="spellEnd"/>
            <w:r w:rsidRPr="00AC5D8B">
              <w:rPr>
                <w:rFonts w:ascii="GHEA Grapalat" w:hAnsi="GHEA Grapalat"/>
              </w:rPr>
              <w:t xml:space="preserve"> և </w:t>
            </w:r>
            <w:proofErr w:type="spellStart"/>
            <w:r w:rsidRPr="00AC5D8B">
              <w:rPr>
                <w:rFonts w:ascii="GHEA Grapalat" w:hAnsi="GHEA Grapalat"/>
              </w:rPr>
              <w:t>վարում</w:t>
            </w:r>
            <w:proofErr w:type="spellEnd"/>
          </w:p>
          <w:p w14:paraId="6922CF59" w14:textId="77777777" w:rsidR="000B7A94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0B7A94" w:rsidRPr="006E7C63" w14:paraId="56D060C3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BBB08A9" w14:textId="77777777" w:rsidR="0093123C" w:rsidRPr="00AC5D8B" w:rsidRDefault="0093123C" w:rsidP="0093123C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>4</w:t>
            </w:r>
            <w:r w:rsidRPr="00AC5D8B">
              <w:rPr>
                <w:rFonts w:ascii="Cambria Math" w:eastAsia="MS Mincho" w:hAnsi="Cambria Math" w:cs="Cambria Math"/>
                <w:b/>
              </w:rPr>
              <w:t>․</w:t>
            </w:r>
            <w:r w:rsidRPr="00AC5D8B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21480128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62611320" w14:textId="77777777" w:rsidR="0093123C" w:rsidRPr="00AC5D8B" w:rsidRDefault="0093123C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Պատասխանատու է համապատասխան մարմնի կառուցվածքային ստորաբաժանման աշխատանքների կազմակերպման և ղեկավարման համար։</w:t>
            </w:r>
          </w:p>
          <w:p w14:paraId="4127AA49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29BC8F6F" w14:textId="77777777" w:rsidR="0093123C" w:rsidRPr="00AC5D8B" w:rsidRDefault="0093123C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lastRenderedPageBreak/>
              <w:t>Կայացնում է որոշումներ համապատասխան մարմնի կառուցվածքային ստորաբաժանման աշխատանքների կազմակերպման և ղեկավարման շրջանակերում։</w:t>
            </w:r>
          </w:p>
          <w:p w14:paraId="41D751CB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7C69A29F" w14:textId="77777777" w:rsidR="000C7622" w:rsidRPr="00AC5D8B" w:rsidRDefault="000C7622" w:rsidP="0093123C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ւնի գերատեսչական մակարդակում աշխատանքների կազմակերպման և իր լիազորությունների իրականացման արդյունքում այլ անձանց վրա ազդեցություն։</w:t>
            </w:r>
          </w:p>
          <w:p w14:paraId="7B90B1B5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78FE6802" w14:textId="77777777" w:rsidR="000C7622" w:rsidRPr="00AC5D8B" w:rsidRDefault="000C7622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Շփվում և որպես ներկայացուցիչ հանդես է գալիս տվյալ մարմնի և այլ պետական մարմինների ներկայացուցիչների, ինչպես նաև պատվիրակված լիազորությունների շրջանակներում մասնակցում է օտարերկրյա պետությունների և միջազգային կազմակերպությունների ներկայացուցիչների հետ հանդիպումներին:</w:t>
            </w:r>
          </w:p>
          <w:p w14:paraId="52E90D49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51AF8D66" w14:textId="77777777" w:rsidR="000B7A94" w:rsidRPr="00AC5D8B" w:rsidRDefault="00877277" w:rsidP="00877277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Իր լիազորությունների շրջանակներում բացահայտում, վերլուծում և գնահատում է իր կողմից համակարգվող կառուցվածքային ստորաբաժանման խնդիրները և դրանց տալիս լուծումներ։</w:t>
            </w:r>
          </w:p>
        </w:tc>
      </w:tr>
    </w:tbl>
    <w:p w14:paraId="131D0976" w14:textId="77777777" w:rsidR="000B7A94" w:rsidRPr="00AC5D8B" w:rsidRDefault="000B7A94" w:rsidP="00AB2FF9">
      <w:pPr>
        <w:spacing w:after="0"/>
        <w:rPr>
          <w:rFonts w:ascii="GHEA Grapalat" w:hAnsi="GHEA Grapalat" w:cs="Arial"/>
          <w:lang w:val="hy-AM"/>
        </w:rPr>
      </w:pPr>
    </w:p>
    <w:p w14:paraId="5C00A791" w14:textId="77777777" w:rsidR="001C3434" w:rsidRPr="00AC5D8B" w:rsidRDefault="001C3434" w:rsidP="00AB2FF9">
      <w:pPr>
        <w:spacing w:after="0"/>
        <w:rPr>
          <w:rFonts w:ascii="GHEA Grapalat" w:hAnsi="GHEA Grapalat"/>
          <w:lang w:val="hy-AM"/>
        </w:rPr>
      </w:pPr>
    </w:p>
    <w:sectPr w:rsidR="001C3434" w:rsidRPr="00AC5D8B" w:rsidSect="00AB2FF9">
      <w:pgSz w:w="12240" w:h="15840"/>
      <w:pgMar w:top="709" w:right="900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A6C"/>
    <w:multiLevelType w:val="multilevel"/>
    <w:tmpl w:val="670E157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D72C52"/>
    <w:multiLevelType w:val="multilevel"/>
    <w:tmpl w:val="1662087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4D513E1"/>
    <w:multiLevelType w:val="hybridMultilevel"/>
    <w:tmpl w:val="C5640978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E49E4"/>
    <w:multiLevelType w:val="multilevel"/>
    <w:tmpl w:val="D652A66E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3F3C43"/>
    <w:multiLevelType w:val="hybridMultilevel"/>
    <w:tmpl w:val="3DC878C8"/>
    <w:lvl w:ilvl="0" w:tplc="A732AC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136C4"/>
    <w:multiLevelType w:val="hybridMultilevel"/>
    <w:tmpl w:val="922E91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FE093D"/>
    <w:multiLevelType w:val="multilevel"/>
    <w:tmpl w:val="3034839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E1711E0"/>
    <w:multiLevelType w:val="multilevel"/>
    <w:tmpl w:val="1662087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2AAD7345"/>
    <w:multiLevelType w:val="hybridMultilevel"/>
    <w:tmpl w:val="F7E6BC3E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91905"/>
    <w:multiLevelType w:val="hybridMultilevel"/>
    <w:tmpl w:val="20D02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E39D3"/>
    <w:multiLevelType w:val="hybridMultilevel"/>
    <w:tmpl w:val="245EA1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8E602D"/>
    <w:multiLevelType w:val="hybridMultilevel"/>
    <w:tmpl w:val="C92E6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777074"/>
    <w:multiLevelType w:val="hybridMultilevel"/>
    <w:tmpl w:val="E4EA6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4672A"/>
    <w:multiLevelType w:val="hybridMultilevel"/>
    <w:tmpl w:val="1488F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E71A94"/>
    <w:multiLevelType w:val="multilevel"/>
    <w:tmpl w:val="944A78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E694970"/>
    <w:multiLevelType w:val="hybridMultilevel"/>
    <w:tmpl w:val="3AB6A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4302A"/>
    <w:multiLevelType w:val="multilevel"/>
    <w:tmpl w:val="D7822568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BF79FE"/>
    <w:multiLevelType w:val="hybridMultilevel"/>
    <w:tmpl w:val="9C446C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21505F2"/>
    <w:multiLevelType w:val="hybridMultilevel"/>
    <w:tmpl w:val="9EE0737C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DB7E0D"/>
    <w:multiLevelType w:val="hybridMultilevel"/>
    <w:tmpl w:val="3F9234A6"/>
    <w:lvl w:ilvl="0" w:tplc="04090001">
      <w:start w:val="1"/>
      <w:numFmt w:val="bullet"/>
      <w:lvlText w:val=""/>
      <w:lvlJc w:val="left"/>
      <w:pPr>
        <w:ind w:left="11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2" w:hanging="360"/>
      </w:pPr>
      <w:rPr>
        <w:rFonts w:ascii="Wingdings" w:hAnsi="Wingdings" w:hint="default"/>
      </w:rPr>
    </w:lvl>
  </w:abstractNum>
  <w:abstractNum w:abstractNumId="24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5D1A71"/>
    <w:multiLevelType w:val="hybridMultilevel"/>
    <w:tmpl w:val="12F24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19"/>
  </w:num>
  <w:num w:numId="4">
    <w:abstractNumId w:val="4"/>
  </w:num>
  <w:num w:numId="5">
    <w:abstractNumId w:val="7"/>
  </w:num>
  <w:num w:numId="6">
    <w:abstractNumId w:val="18"/>
  </w:num>
  <w:num w:numId="7">
    <w:abstractNumId w:val="23"/>
  </w:num>
  <w:num w:numId="8">
    <w:abstractNumId w:val="15"/>
  </w:num>
  <w:num w:numId="9">
    <w:abstractNumId w:val="10"/>
  </w:num>
  <w:num w:numId="10">
    <w:abstractNumId w:val="21"/>
  </w:num>
  <w:num w:numId="11">
    <w:abstractNumId w:val="24"/>
  </w:num>
  <w:num w:numId="12">
    <w:abstractNumId w:val="8"/>
  </w:num>
  <w:num w:numId="13">
    <w:abstractNumId w:val="1"/>
  </w:num>
  <w:num w:numId="14">
    <w:abstractNumId w:val="16"/>
  </w:num>
  <w:num w:numId="15">
    <w:abstractNumId w:val="5"/>
  </w:num>
  <w:num w:numId="16">
    <w:abstractNumId w:val="20"/>
  </w:num>
  <w:num w:numId="17">
    <w:abstractNumId w:val="2"/>
  </w:num>
  <w:num w:numId="18">
    <w:abstractNumId w:val="6"/>
  </w:num>
  <w:num w:numId="19">
    <w:abstractNumId w:val="9"/>
  </w:num>
  <w:num w:numId="20">
    <w:abstractNumId w:val="22"/>
  </w:num>
  <w:num w:numId="21">
    <w:abstractNumId w:val="14"/>
  </w:num>
  <w:num w:numId="22">
    <w:abstractNumId w:val="12"/>
  </w:num>
  <w:num w:numId="23">
    <w:abstractNumId w:val="11"/>
  </w:num>
  <w:num w:numId="24">
    <w:abstractNumId w:val="13"/>
  </w:num>
  <w:num w:numId="25">
    <w:abstractNumId w:val="26"/>
  </w:num>
  <w:num w:numId="26">
    <w:abstractNumId w:val="17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0MDMyNTMxMzUyNjNQ0lEKTi0uzszPAykwrAUAxinfWCwAAAA="/>
  </w:docVars>
  <w:rsids>
    <w:rsidRoot w:val="000B7A94"/>
    <w:rsid w:val="0008556D"/>
    <w:rsid w:val="00092D58"/>
    <w:rsid w:val="0009480D"/>
    <w:rsid w:val="000B7A94"/>
    <w:rsid w:val="000C7622"/>
    <w:rsid w:val="001C0BE3"/>
    <w:rsid w:val="001C3434"/>
    <w:rsid w:val="00237B8B"/>
    <w:rsid w:val="00296D13"/>
    <w:rsid w:val="003509E7"/>
    <w:rsid w:val="00362680"/>
    <w:rsid w:val="003C6AE1"/>
    <w:rsid w:val="004006D5"/>
    <w:rsid w:val="00442170"/>
    <w:rsid w:val="004C0F02"/>
    <w:rsid w:val="004D3567"/>
    <w:rsid w:val="00503837"/>
    <w:rsid w:val="0058550A"/>
    <w:rsid w:val="005D7EE9"/>
    <w:rsid w:val="006E7C63"/>
    <w:rsid w:val="007E41C6"/>
    <w:rsid w:val="008152FB"/>
    <w:rsid w:val="00877277"/>
    <w:rsid w:val="00911768"/>
    <w:rsid w:val="0091641B"/>
    <w:rsid w:val="0093123C"/>
    <w:rsid w:val="009D456C"/>
    <w:rsid w:val="009E6995"/>
    <w:rsid w:val="00A141FF"/>
    <w:rsid w:val="00A453EA"/>
    <w:rsid w:val="00AB2FF9"/>
    <w:rsid w:val="00AC5D8B"/>
    <w:rsid w:val="00AD6723"/>
    <w:rsid w:val="00B27F4C"/>
    <w:rsid w:val="00B739CD"/>
    <w:rsid w:val="00BD2F19"/>
    <w:rsid w:val="00C22B2B"/>
    <w:rsid w:val="00C508DD"/>
    <w:rsid w:val="00CC4A62"/>
    <w:rsid w:val="00D84AB6"/>
    <w:rsid w:val="00DF0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F26A3"/>
  <w15:chartTrackingRefBased/>
  <w15:docId w15:val="{80EE9DC8-8016-4C78-9DE2-532EB835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7A9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7A94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0B7A94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0B7A9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0B7A94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1C0BE3"/>
    <w:pPr>
      <w:spacing w:after="120"/>
      <w:ind w:left="360"/>
    </w:pPr>
    <w:rPr>
      <w:rFonts w:eastAsiaTheme="minorHAnsi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1C0BE3"/>
  </w:style>
  <w:style w:type="paragraph" w:styleId="NormalWeb">
    <w:name w:val="Normal (Web)"/>
    <w:basedOn w:val="Normal"/>
    <w:uiPriority w:val="99"/>
    <w:unhideWhenUsed/>
    <w:rsid w:val="001C0B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3509E7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7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7</Pages>
  <Words>2178</Words>
  <Characters>12421</Characters>
  <Application>Microsoft Office Word</Application>
  <DocSecurity>0</DocSecurity>
  <Lines>103</Lines>
  <Paragraphs>2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39</cp:revision>
  <dcterms:created xsi:type="dcterms:W3CDTF">2019-07-19T06:27:00Z</dcterms:created>
  <dcterms:modified xsi:type="dcterms:W3CDTF">2021-06-26T16:08:00Z</dcterms:modified>
</cp:coreProperties>
</file>